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Organization Name] in Tanzania Dar es Salaam. As a dedicated and experienced speech therapist with a passion for improving communication and swallowing disorders, I am eager to contribute my skills and expertise to support the healthcare needs of this vibrant community. My background in clinical practice, combined with my commitment to cultural sensitivity and patient-centered care, aligns perfectly with the mission of your organization. I am particularly drawn to this opportunity because Tanzania Dar es Salaam represents a dynamic environment where speech therapy can make a profound impact on individuals and families.</w:t>
      </w:r>
    </w:p>
    <w:bookmarkStart w:id="20" w:name="X4189d2e1d49bbddde66e83fd2d3a8a11ac042a2"/>
    <w:p>
      <w:pPr>
        <w:pStyle w:val="Heading2"/>
      </w:pPr>
      <w:r>
        <w:t xml:space="preserve">Why I Am a Strong Candidate for the Speech Therapist Role</w:t>
      </w:r>
    </w:p>
    <w:p>
      <w:pPr>
        <w:pStyle w:val="FirstParagraph"/>
      </w:pPr>
      <w:r>
        <w:t xml:space="preserve">With over [X years] of experience in the field of speech-language pathology, I have developed a deep understanding of the challenges and rewards associated with working as a Speech Therapist. My career has been defined by my ability to adapt therapeutic techniques to meet the unique needs of diverse populations, including children, adults, and individuals with developmental or acquired communication disorders. In my previous role at [Previous Organization], I provided comprehensive assessments and interventions for clients with conditions such as autism spectrum disorder, aphasia, stuttering, and dysphagia. My work involved not only direct therapy sessions but also collaboration with families, educators, and healthcare professionals to create holistic care plans.</w:t>
      </w:r>
    </w:p>
    <w:p>
      <w:pPr>
        <w:pStyle w:val="BodyText"/>
      </w:pPr>
      <w:r>
        <w:t xml:space="preserve">A key aspect of my approach as a Speech Therapist is the emphasis on cultural competence. In Tanzania Dar es Salaam, where linguistic diversity and socioeconomic factors significantly influence healthcare access, I believe it is critical to understand the local context. My training in cross-cultural communication and my experience working with communities from various backgrounds have equipped me to build trust and deliver effective care that respects individual values and traditions. For example, during a recent project in [Specific Location or Community], I designed bilingual therapy activities to support Swahili-English speaking children, ensuring their linguistic identity was preserved while addressing their communication goals.</w:t>
      </w:r>
    </w:p>
    <w:bookmarkEnd w:id="20"/>
    <w:bookmarkStart w:id="21" w:name="X17e05d54dcf099efd3e38d9611cf717dc045388"/>
    <w:p>
      <w:pPr>
        <w:pStyle w:val="Heading2"/>
      </w:pPr>
      <w:r>
        <w:t xml:space="preserve">Contributing to Speech Therapy in Tanzania Dar es Salaam</w:t>
      </w:r>
    </w:p>
    <w:p>
      <w:pPr>
        <w:pStyle w:val="FirstParagraph"/>
      </w:pPr>
      <w:r>
        <w:t xml:space="preserve">Tanzania Dar es Salaam is a city with a growing demand for specialized healthcare services, including speech therapy. As a Speech Therapist, I am committed to addressing the unique challenges faced by patients in this region. One of my primary goals is to advocate for early intervention programs that can identify communication disorders in children at an earlier stage, improving long-term outcomes. I also aim to educate families and caregivers on strategies to support their loved ones’ progress at home, fostering a supportive environment for recovery and development.</w:t>
      </w:r>
    </w:p>
    <w:p>
      <w:pPr>
        <w:pStyle w:val="BodyText"/>
      </w:pPr>
      <w:r>
        <w:t xml:space="preserve">Moreover, I am keen to collaborate with local institutions, such as schools and clinics, to integrate speech therapy services into existing healthcare frameworks. In Tanzania Dar es Salaam, where resources can be limited, innovative approaches are essential. My experience in developing low-cost therapeutic tools and utilizing technology for remote sessions has prepared me to contribute effectively in resource-constrained settings. For instance, I once created a mobile app that provided interactive exercises for patients with articulation disorders, which proved to be a valuable tool for both clinicians and families.</w:t>
      </w:r>
    </w:p>
    <w:bookmarkEnd w:id="21"/>
    <w:bookmarkStart w:id="22" w:name="X2c73dbc10609cfb9a46a02b80508bf60f250770"/>
    <w:p>
      <w:pPr>
        <w:pStyle w:val="Heading2"/>
      </w:pPr>
      <w:r>
        <w:t xml:space="preserve">Passion for the Role of a Speech Therapist</w:t>
      </w:r>
    </w:p>
    <w:p>
      <w:pPr>
        <w:pStyle w:val="FirstParagraph"/>
      </w:pPr>
      <w:r>
        <w:t xml:space="preserve">What drives me as a Speech Therapist is the profound impact that communication can have on an individual’s quality of life. Whether it is helping a child gain confidence in speaking, enabling an adult to relearn language after a stroke, or supporting someone with swallowing difficulties to eat safely, every success story reinforces my dedication to this field. I believe that speech therapy is not just about treating symptoms but empowering individuals to reconnect with their communities and pursue their goals.</w:t>
      </w:r>
    </w:p>
    <w:p>
      <w:pPr>
        <w:pStyle w:val="BodyText"/>
      </w:pPr>
      <w:r>
        <w:t xml:space="preserve">In Tanzania Dar es Salaam, where the population includes a wide range of ages and backgrounds, I am eager to apply my skills to serve diverse needs. My ability to communicate in multiple languages, including Swahili and English, allows me to bridge gaps between patients and healthcare providers. This fluency is particularly valuable in a region where language barriers can hinder access to care. By working closely with local professionals and community leaders, I aim to ensure that speech therapy services are accessible, inclusive, and culturally relevant.</w:t>
      </w:r>
    </w:p>
    <w:bookmarkEnd w:id="22"/>
    <w:bookmarkStart w:id="23" w:name="Xae071fc14e166f843d2f330a6bcb49d7cb4708a"/>
    <w:p>
      <w:pPr>
        <w:pStyle w:val="Heading2"/>
      </w:pPr>
      <w:r>
        <w:t xml:space="preserve">Why I Want to Work in Tanzania Dar es Salaam</w:t>
      </w:r>
    </w:p>
    <w:p>
      <w:pPr>
        <w:pStyle w:val="FirstParagraph"/>
      </w:pPr>
      <w:r>
        <w:t xml:space="preserve">Tanzania Dar es Salaam is more than just a location for me—it is a place where I can make a meaningful difference. The city’s rich cultural heritage, bustling urban life, and growing healthcare sector create an inspiring environment for professionals who are committed to improving lives. I am particularly drawn to the opportunity to work in a community that values education, innovation, and resilience. By joining your team as a Speech Therapist, I hope to contribute to the development of sustainable healthcare solutions that empower individuals with communication disorders.</w:t>
      </w:r>
    </w:p>
    <w:p>
      <w:pPr>
        <w:pStyle w:val="BodyText"/>
      </w:pPr>
      <w:r>
        <w:t xml:space="preserve">Additionally, I am inspired by the potential for collaboration between local and international healthcare initiatives. Tanzania has made significant strides in expanding access to essential services, and I am eager to support these efforts through my expertise. Whether it is mentoring future speech therapists, participating in research projects, or engaging in community outreach programs, I am ready to dedicate myself fully to this role.</w:t>
      </w:r>
    </w:p>
    <w:bookmarkEnd w:id="23"/>
    <w:bookmarkStart w:id="24" w:name="conclusion"/>
    <w:p>
      <w:pPr>
        <w:pStyle w:val="Heading2"/>
      </w:pPr>
      <w:r>
        <w:t xml:space="preserve">Conclusion</w:t>
      </w:r>
    </w:p>
    <w:p>
      <w:pPr>
        <w:pStyle w:val="FirstParagraph"/>
      </w:pPr>
      <w:r>
        <w:t xml:space="preserve">In conclusion, I am confident that my qualifications as a Speech Therapist—combined with my passion for serving diverse communities—make me an ideal candidate for this position. I am particularly excited about the opportunity to work in Tanzania Dar es Salaam, where I can leverage my skills to support individuals and families while contributing to the growth of speech therapy services in the region. Thank you for considering my application. I would welcome the chance to discuss how my background and vision align with your organization’s goa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Application</dc:title>
  <dc:creator/>
  <dc:language>en</dc:language>
  <cp:keywords/>
  <dcterms:created xsi:type="dcterms:W3CDTF">2026-07-25T03:34:02Z</dcterms:created>
  <dcterms:modified xsi:type="dcterms:W3CDTF">2026-07-25T03:34:02Z</dcterms:modified>
</cp:coreProperties>
</file>

<file path=docProps/custom.xml><?xml version="1.0" encoding="utf-8"?>
<Properties xmlns="http://schemas.openxmlformats.org/officeDocument/2006/custom-properties" xmlns:vt="http://schemas.openxmlformats.org/officeDocument/2006/docPropsVTypes"/>
</file>